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C56BA47" w14:textId="64B96F06" w:rsidR="00FE1C1F" w:rsidRPr="000E44DB" w:rsidRDefault="00DF6D15" w:rsidP="00FE1C1F">
      <w:pPr>
        <w:spacing w:after="0"/>
        <w:ind w:left="-284"/>
        <w:jc w:val="center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color w:val="000000" w:themeColor="text1"/>
          <w:sz w:val="28"/>
          <w:szCs w:val="28"/>
          <w:lang w:val="en-US"/>
        </w:rPr>
        <w:t>WORKSHEET 6</w:t>
      </w:r>
    </w:p>
    <w:p w14:paraId="0811481A" w14:textId="77777777" w:rsidR="00FE1C1F" w:rsidRDefault="00FE1C1F" w:rsidP="00FE1C1F">
      <w:pPr>
        <w:spacing w:after="0"/>
        <w:ind w:left="-284"/>
        <w:jc w:val="center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</w:p>
    <w:p w14:paraId="1A07CC3D" w14:textId="77777777" w:rsidR="00FE1C1F" w:rsidRPr="000E44DB" w:rsidRDefault="00FE1C1F" w:rsidP="00FE1C1F">
      <w:pPr>
        <w:spacing w:after="0"/>
        <w:ind w:left="-284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832FBE1" w14:textId="2D4ED02A" w:rsidR="00FE1C1F" w:rsidRDefault="00FE1C1F" w:rsidP="00FE1C1F">
      <w:pPr>
        <w:spacing w:after="0"/>
        <w:ind w:left="-284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3949BD9" w14:textId="77777777" w:rsidR="0064015E" w:rsidRPr="000E44DB" w:rsidRDefault="0064015E" w:rsidP="00FE1C1F">
      <w:pPr>
        <w:spacing w:after="0"/>
        <w:ind w:left="-284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6F5B7AA" w14:textId="77777777" w:rsidR="00FE1C1F" w:rsidRPr="000E44DB" w:rsidRDefault="00FE1C1F" w:rsidP="00FE1C1F">
      <w:pPr>
        <w:spacing w:after="0"/>
        <w:ind w:left="-284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E44DB"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en-ID" w:eastAsia="en-ID"/>
        </w:rPr>
        <w:drawing>
          <wp:inline distT="0" distB="0" distL="0" distR="0" wp14:anchorId="5D6DA44F" wp14:editId="524550D3">
            <wp:extent cx="2960914" cy="2561406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-unpad1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68031" cy="25675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93AED3" w14:textId="77777777" w:rsidR="00FE1C1F" w:rsidRPr="000E44DB" w:rsidRDefault="00FE1C1F" w:rsidP="00FE1C1F">
      <w:pPr>
        <w:ind w:left="-284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BA6CC17" w14:textId="7393DDC1" w:rsidR="00FE1C1F" w:rsidRDefault="00FE1C1F" w:rsidP="00FE1C1F">
      <w:pPr>
        <w:ind w:left="-284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8F05682" w14:textId="57BF196D" w:rsidR="00FE1C1F" w:rsidRDefault="00FE1C1F" w:rsidP="00DF6D15">
      <w:pPr>
        <w:tabs>
          <w:tab w:val="left" w:pos="567"/>
        </w:tabs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93F4B8E" w14:textId="7421E92D" w:rsidR="00DF6D15" w:rsidRPr="000E44DB" w:rsidRDefault="00DF6D15" w:rsidP="00DF6D15">
      <w:pPr>
        <w:tabs>
          <w:tab w:val="left" w:pos="567"/>
        </w:tabs>
        <w:jc w:val="center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Naatilah Faalih Nanda Mustika Nasution</w:t>
      </w:r>
      <w:r w:rsidRPr="000E44D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(1408101700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42</w:t>
      </w:r>
      <w:r w:rsidRPr="000E44D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)</w:t>
      </w:r>
    </w:p>
    <w:p w14:paraId="081E39A4" w14:textId="328C8824" w:rsidR="008E4A31" w:rsidRDefault="00DF6D15" w:rsidP="00FE1C1F">
      <w:pPr>
        <w:tabs>
          <w:tab w:val="left" w:pos="567"/>
        </w:tabs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Muhammad Naufal Bimantara</w:t>
      </w:r>
      <w:r w:rsidR="008E4A31" w:rsidRPr="000E44D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(1408101700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58</w:t>
      </w:r>
      <w:r w:rsidR="008E4A31" w:rsidRPr="000E44D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)</w:t>
      </w:r>
    </w:p>
    <w:p w14:paraId="42CEB0AD" w14:textId="77777777" w:rsidR="00FE1C1F" w:rsidRPr="000E44DB" w:rsidRDefault="00FE1C1F" w:rsidP="00FE1C1F">
      <w:pPr>
        <w:spacing w:after="0"/>
        <w:ind w:left="-284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E5CBDA9" w14:textId="53FB680B" w:rsidR="00FE1C1F" w:rsidRDefault="00FE1C1F" w:rsidP="00FE1C1F">
      <w:pPr>
        <w:spacing w:after="0"/>
        <w:ind w:left="-284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ED36235" w14:textId="3E6B80E4" w:rsidR="00DF6D15" w:rsidRDefault="00DF6D15" w:rsidP="00FE1C1F">
      <w:pPr>
        <w:spacing w:after="0"/>
        <w:ind w:left="-284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D3C8B90" w14:textId="56C2D9E5" w:rsidR="00DF6D15" w:rsidRDefault="00DF6D15" w:rsidP="00FE1C1F">
      <w:pPr>
        <w:spacing w:after="0"/>
        <w:ind w:left="-284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C2E0414" w14:textId="5C5F3D98" w:rsidR="00DF6D15" w:rsidRDefault="00DF6D15" w:rsidP="00FE1C1F">
      <w:pPr>
        <w:spacing w:after="0"/>
        <w:ind w:left="-284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CCAD140" w14:textId="1BCA66B5" w:rsidR="00DF6D15" w:rsidRDefault="00DF6D15" w:rsidP="00FE1C1F">
      <w:pPr>
        <w:spacing w:after="0"/>
        <w:ind w:left="-284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ED2FB28" w14:textId="3EF9F95C" w:rsidR="00DF6D15" w:rsidRDefault="00DF6D15" w:rsidP="00FE1C1F">
      <w:pPr>
        <w:spacing w:after="0"/>
        <w:ind w:left="-284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6E0115F" w14:textId="2D071FE9" w:rsidR="00DF6D15" w:rsidRDefault="00DF6D15" w:rsidP="00FE1C1F">
      <w:pPr>
        <w:spacing w:after="0"/>
        <w:ind w:left="-284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EC5C894" w14:textId="305AF929" w:rsidR="00DF6D15" w:rsidRPr="000E44DB" w:rsidRDefault="00DF6D15" w:rsidP="00FE1C1F">
      <w:pPr>
        <w:spacing w:after="0"/>
        <w:ind w:left="-284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6E4A396" w14:textId="7A71C9F4" w:rsidR="00FE1C1F" w:rsidRDefault="00FE1C1F" w:rsidP="00FE1C1F">
      <w:pPr>
        <w:spacing w:after="0"/>
        <w:ind w:left="-284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E6CEF69" w14:textId="77777777" w:rsidR="00BE164D" w:rsidRDefault="00BE164D" w:rsidP="00FE1C1F">
      <w:pPr>
        <w:spacing w:after="0"/>
        <w:ind w:left="-284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C6464E4" w14:textId="77777777" w:rsidR="00FE1C1F" w:rsidRPr="000E44DB" w:rsidRDefault="00FE1C1F" w:rsidP="00FE1C1F">
      <w:pPr>
        <w:spacing w:after="0"/>
        <w:ind w:left="-284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27F6FE6" w14:textId="77777777" w:rsidR="00FE1C1F" w:rsidRPr="000E44DB" w:rsidRDefault="00FE1C1F" w:rsidP="00FE1C1F">
      <w:pPr>
        <w:spacing w:after="0"/>
        <w:ind w:left="-284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E44DB">
        <w:rPr>
          <w:rFonts w:ascii="Times New Roman" w:hAnsi="Times New Roman" w:cs="Times New Roman"/>
          <w:color w:val="000000" w:themeColor="text1"/>
          <w:sz w:val="24"/>
          <w:szCs w:val="24"/>
        </w:rPr>
        <w:t>Program Studi Teknik Informatika</w:t>
      </w:r>
    </w:p>
    <w:p w14:paraId="3DF481B4" w14:textId="77777777" w:rsidR="00FE1C1F" w:rsidRPr="000E44DB" w:rsidRDefault="00FE1C1F" w:rsidP="00FE1C1F">
      <w:pPr>
        <w:spacing w:after="0"/>
        <w:ind w:left="-284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E44DB">
        <w:rPr>
          <w:rFonts w:ascii="Times New Roman" w:hAnsi="Times New Roman" w:cs="Times New Roman"/>
          <w:color w:val="000000" w:themeColor="text1"/>
          <w:sz w:val="24"/>
          <w:szCs w:val="24"/>
        </w:rPr>
        <w:t>Fakultas Matematika dan Ilmu Pengetahuan Alam</w:t>
      </w:r>
    </w:p>
    <w:p w14:paraId="6820A43D" w14:textId="77777777" w:rsidR="00FE1C1F" w:rsidRPr="000E44DB" w:rsidRDefault="00FE1C1F" w:rsidP="00FE1C1F">
      <w:pPr>
        <w:spacing w:after="0"/>
        <w:ind w:left="-284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E44DB">
        <w:rPr>
          <w:rFonts w:ascii="Times New Roman" w:hAnsi="Times New Roman" w:cs="Times New Roman"/>
          <w:color w:val="000000" w:themeColor="text1"/>
          <w:sz w:val="24"/>
          <w:szCs w:val="24"/>
        </w:rPr>
        <w:t>Universitas Padjajaran</w:t>
      </w:r>
    </w:p>
    <w:p w14:paraId="4749ADCC" w14:textId="77777777" w:rsidR="00FE1C1F" w:rsidRPr="000E44DB" w:rsidRDefault="00FE1C1F" w:rsidP="00FE1C1F">
      <w:pPr>
        <w:spacing w:after="0"/>
        <w:ind w:left="-284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2973532" w14:textId="2D1579A8" w:rsidR="006346F3" w:rsidRDefault="00FE1C1F" w:rsidP="00BE164D">
      <w:pPr>
        <w:spacing w:after="0"/>
        <w:ind w:left="-284"/>
        <w:jc w:val="center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0E44DB">
        <w:rPr>
          <w:rFonts w:ascii="Times New Roman" w:hAnsi="Times New Roman" w:cs="Times New Roman"/>
          <w:color w:val="000000" w:themeColor="text1"/>
          <w:sz w:val="24"/>
          <w:szCs w:val="24"/>
        </w:rPr>
        <w:t>201</w:t>
      </w:r>
      <w:r w:rsidR="00B10F64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9</w:t>
      </w:r>
    </w:p>
    <w:p w14:paraId="2BE8DAC1" w14:textId="6C35EA5F" w:rsid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lastRenderedPageBreak/>
        <w:t>Tugas no 3</w:t>
      </w:r>
    </w:p>
    <w:p w14:paraId="6B6D2829" w14:textId="55AA8B3A" w:rsid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</w:p>
    <w:p w14:paraId="0AAC244A" w14:textId="4E09CC3E" w:rsid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Source code :</w:t>
      </w:r>
    </w:p>
    <w:p w14:paraId="6D366C17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// Program to print BFS traversal from a given </w:t>
      </w:r>
    </w:p>
    <w:p w14:paraId="5BDDA39E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// source vertex. BFS(int s) traverses vertices  </w:t>
      </w:r>
    </w:p>
    <w:p w14:paraId="60DAC893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// reachable from s. </w:t>
      </w:r>
    </w:p>
    <w:p w14:paraId="444DA9FC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#include&lt;iostream&gt; </w:t>
      </w:r>
    </w:p>
    <w:p w14:paraId="727F08AD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#include &lt;list&gt; </w:t>
      </w:r>
    </w:p>
    <w:p w14:paraId="0E7CD6C7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 </w:t>
      </w:r>
    </w:p>
    <w:p w14:paraId="66484291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using namespace std; </w:t>
      </w:r>
    </w:p>
    <w:p w14:paraId="7D2EB04E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 </w:t>
      </w:r>
    </w:p>
    <w:p w14:paraId="032E954E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// This class represents a directed graph using </w:t>
      </w:r>
    </w:p>
    <w:p w14:paraId="2D227348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// adjacency list representation </w:t>
      </w:r>
    </w:p>
    <w:p w14:paraId="1DAD4F80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class Graph </w:t>
      </w:r>
    </w:p>
    <w:p w14:paraId="1CCFB0C7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{ </w:t>
      </w:r>
    </w:p>
    <w:p w14:paraId="66BD7C83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   int V;    // No. of vertices </w:t>
      </w:r>
    </w:p>
    <w:p w14:paraId="0E5E8C9A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 </w:t>
      </w:r>
    </w:p>
    <w:p w14:paraId="5C44AFB5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   // Pointer to an array containing adjacency </w:t>
      </w:r>
    </w:p>
    <w:p w14:paraId="5215A2B2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   // lists </w:t>
      </w:r>
    </w:p>
    <w:p w14:paraId="230F6EBE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   list&lt;int&gt; *adj;    </w:t>
      </w:r>
    </w:p>
    <w:p w14:paraId="22182DF7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public: </w:t>
      </w:r>
    </w:p>
    <w:p w14:paraId="14A82663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   Graph(int V);  // Constructor </w:t>
      </w:r>
    </w:p>
    <w:p w14:paraId="11D56CA6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 </w:t>
      </w:r>
    </w:p>
    <w:p w14:paraId="43B5D720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   // function to add an edge to graph </w:t>
      </w:r>
    </w:p>
    <w:p w14:paraId="320AB0A8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   void addEdge(int v, int w);  </w:t>
      </w:r>
    </w:p>
    <w:p w14:paraId="5F27E230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 </w:t>
      </w:r>
    </w:p>
    <w:p w14:paraId="181D3E61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   // prints BFS traversal from a given source s </w:t>
      </w:r>
    </w:p>
    <w:p w14:paraId="34EEDB24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   void BFS(int s);   </w:t>
      </w:r>
    </w:p>
    <w:p w14:paraId="4A59CDFE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}; </w:t>
      </w:r>
    </w:p>
    <w:p w14:paraId="724061E9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 </w:t>
      </w:r>
    </w:p>
    <w:p w14:paraId="2AF92347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Graph::Graph(int V) </w:t>
      </w:r>
    </w:p>
    <w:p w14:paraId="32CB298B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{ </w:t>
      </w:r>
    </w:p>
    <w:p w14:paraId="37058FAA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   this-&gt;V = V; </w:t>
      </w:r>
    </w:p>
    <w:p w14:paraId="6B654240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   adj = new list&lt;int&gt;[V]; </w:t>
      </w:r>
    </w:p>
    <w:p w14:paraId="26AB74C2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} </w:t>
      </w:r>
    </w:p>
    <w:p w14:paraId="1AAAF259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 </w:t>
      </w:r>
    </w:p>
    <w:p w14:paraId="2B1FF8D4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void Graph::addEdge(int v, int w) </w:t>
      </w:r>
    </w:p>
    <w:p w14:paraId="0499B536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{ </w:t>
      </w:r>
    </w:p>
    <w:p w14:paraId="17C98414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   adj[v].push_back(w); // Add w to v’s list. </w:t>
      </w:r>
    </w:p>
    <w:p w14:paraId="28DCB43B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} </w:t>
      </w:r>
    </w:p>
    <w:p w14:paraId="35FB016B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 </w:t>
      </w:r>
    </w:p>
    <w:p w14:paraId="7972325F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void Graph::BFS(int s) </w:t>
      </w:r>
    </w:p>
    <w:p w14:paraId="2D0351CF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{ </w:t>
      </w:r>
    </w:p>
    <w:p w14:paraId="7366503B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lastRenderedPageBreak/>
        <w:t xml:space="preserve">    // Mark all the vertices as not visited </w:t>
      </w:r>
    </w:p>
    <w:p w14:paraId="3720E610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   bool *visited = new bool[V]; </w:t>
      </w:r>
    </w:p>
    <w:p w14:paraId="0426CCC2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   for(int i = 0; i &lt; V; i++) </w:t>
      </w:r>
    </w:p>
    <w:p w14:paraId="5F89D2E4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       visited[i] = false; </w:t>
      </w:r>
    </w:p>
    <w:p w14:paraId="456C594F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 </w:t>
      </w:r>
    </w:p>
    <w:p w14:paraId="68AAF56D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   // Create a queue for BFS </w:t>
      </w:r>
    </w:p>
    <w:p w14:paraId="01964C9D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   list&lt;int&gt; queue; </w:t>
      </w:r>
    </w:p>
    <w:p w14:paraId="7E05D9BB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 </w:t>
      </w:r>
    </w:p>
    <w:p w14:paraId="417ECBB4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   // Mark the current node as visited and enqueue it </w:t>
      </w:r>
    </w:p>
    <w:p w14:paraId="385985A4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   visited[s] = true; </w:t>
      </w:r>
    </w:p>
    <w:p w14:paraId="5D68C8D5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   queue.push_back(s); </w:t>
      </w:r>
    </w:p>
    <w:p w14:paraId="17ED6E92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 </w:t>
      </w:r>
    </w:p>
    <w:p w14:paraId="0AB78CB1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   // 'i' will be used to get all adjacent </w:t>
      </w:r>
    </w:p>
    <w:p w14:paraId="3E9D17E0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   // vertices of a vertex </w:t>
      </w:r>
    </w:p>
    <w:p w14:paraId="2BA9C158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   list&lt;int&gt;::iterator i; </w:t>
      </w:r>
    </w:p>
    <w:p w14:paraId="2A6B260F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 </w:t>
      </w:r>
    </w:p>
    <w:p w14:paraId="6B9FE629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   while(!queue.empty()) </w:t>
      </w:r>
    </w:p>
    <w:p w14:paraId="704DB57E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   { </w:t>
      </w:r>
    </w:p>
    <w:p w14:paraId="703893B0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       // Dequeue a vertex from queue and print it </w:t>
      </w:r>
    </w:p>
    <w:p w14:paraId="4586BCF3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       s = queue.front(); </w:t>
      </w:r>
    </w:p>
    <w:p w14:paraId="5D0B9369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       cout &lt;&lt; s &lt;&lt; " "; </w:t>
      </w:r>
    </w:p>
    <w:p w14:paraId="20231AE2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       queue.pop_front(); </w:t>
      </w:r>
    </w:p>
    <w:p w14:paraId="7DCB0D9D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 </w:t>
      </w:r>
    </w:p>
    <w:p w14:paraId="71D6451B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       // Get all adjacent vertices of the dequeued </w:t>
      </w:r>
    </w:p>
    <w:p w14:paraId="44260D6D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       // vertex s. If a adjacent has not been visited,  </w:t>
      </w:r>
    </w:p>
    <w:p w14:paraId="02DDE8BE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       // then mark it visited and enqueue it </w:t>
      </w:r>
    </w:p>
    <w:p w14:paraId="163661D8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       for (i = adj[s].begin(); i != adj[s].end(); ++i) </w:t>
      </w:r>
    </w:p>
    <w:p w14:paraId="3F546460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       { </w:t>
      </w:r>
    </w:p>
    <w:p w14:paraId="239B9D9B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           if (!visited[*i]) </w:t>
      </w:r>
    </w:p>
    <w:p w14:paraId="23F9F7E9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           { </w:t>
      </w:r>
    </w:p>
    <w:p w14:paraId="47A86CC0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               visited[*i] = true; </w:t>
      </w:r>
    </w:p>
    <w:p w14:paraId="2360EA0D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               queue.push_back(*i); </w:t>
      </w:r>
    </w:p>
    <w:p w14:paraId="57FFC891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           } </w:t>
      </w:r>
    </w:p>
    <w:p w14:paraId="0ABE4656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       } </w:t>
      </w:r>
    </w:p>
    <w:p w14:paraId="409CF4AF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   } </w:t>
      </w:r>
    </w:p>
    <w:p w14:paraId="6063B431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} </w:t>
      </w:r>
    </w:p>
    <w:p w14:paraId="6C0494BD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 </w:t>
      </w:r>
    </w:p>
    <w:p w14:paraId="06CB07CE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// Driver program to test methods of graph class </w:t>
      </w:r>
    </w:p>
    <w:p w14:paraId="35F7281A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int main() </w:t>
      </w:r>
    </w:p>
    <w:p w14:paraId="65CA451C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{ </w:t>
      </w:r>
    </w:p>
    <w:p w14:paraId="1BCA30F2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   // Create a graph given in the above diagram </w:t>
      </w:r>
    </w:p>
    <w:p w14:paraId="36C46B5D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   Graph g(4); </w:t>
      </w:r>
    </w:p>
    <w:p w14:paraId="28579226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   g.addEdge(0, 1); </w:t>
      </w:r>
    </w:p>
    <w:p w14:paraId="428E7A98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lastRenderedPageBreak/>
        <w:t xml:space="preserve">    g.addEdge(0, 2); </w:t>
      </w:r>
    </w:p>
    <w:p w14:paraId="6F01FB4C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   g.addEdge(1, 2); </w:t>
      </w:r>
    </w:p>
    <w:p w14:paraId="3A1289E5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   g.addEdge(2, 0); </w:t>
      </w:r>
    </w:p>
    <w:p w14:paraId="7440F69F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   g.addEdge(2, 3); </w:t>
      </w:r>
    </w:p>
    <w:p w14:paraId="7B422932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   g.addEdge(3, 3); </w:t>
      </w:r>
    </w:p>
    <w:p w14:paraId="343351AF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 </w:t>
      </w:r>
    </w:p>
    <w:p w14:paraId="2FD17D6B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   cout &lt;&lt; "Following is Breadth First Traversal \n";</w:t>
      </w:r>
    </w:p>
    <w:p w14:paraId="12C5395B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   cout &lt;&lt; "(starting from vertex 0) \n"; </w:t>
      </w:r>
    </w:p>
    <w:p w14:paraId="3336167A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   g.BFS(0); </w:t>
      </w:r>
    </w:p>
    <w:p w14:paraId="3D09058F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ab/>
        <w:t xml:space="preserve">cout &lt;&lt; "\n(starting from vertex 1) \n"; </w:t>
      </w:r>
    </w:p>
    <w:p w14:paraId="1E27247B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   g.BFS(1); </w:t>
      </w:r>
    </w:p>
    <w:p w14:paraId="5EAF3AE1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ab/>
        <w:t xml:space="preserve">cout &lt;&lt; "\n(starting from vertex 2) \n"; </w:t>
      </w:r>
    </w:p>
    <w:p w14:paraId="0372AC6C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   g.BFS(2); </w:t>
      </w:r>
    </w:p>
    <w:p w14:paraId="614D672D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 </w:t>
      </w: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ab/>
        <w:t xml:space="preserve">cout &lt;&lt; "\n(starting from vertex 3) \n"; </w:t>
      </w:r>
    </w:p>
    <w:p w14:paraId="717C0F2C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   g.BFS(3); </w:t>
      </w:r>
    </w:p>
    <w:p w14:paraId="3F5F056B" w14:textId="77777777" w:rsidR="00DF6D15" w:rsidRP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   return 0; </w:t>
      </w:r>
    </w:p>
    <w:p w14:paraId="68ED36D8" w14:textId="3B5FAC38" w:rsid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DF6D1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}</w:t>
      </w:r>
    </w:p>
    <w:p w14:paraId="4E54A1C3" w14:textId="21EAF6C6" w:rsid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ScreenShot :</w:t>
      </w:r>
    </w:p>
    <w:p w14:paraId="338764E1" w14:textId="1287FC46" w:rsidR="00DF6D15" w:rsidRDefault="00DF6D15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>
        <w:rPr>
          <w:noProof/>
          <w:lang w:val="en-ID" w:eastAsia="en-ID"/>
        </w:rPr>
        <w:drawing>
          <wp:inline distT="0" distB="0" distL="0" distR="0" wp14:anchorId="704B7BAD" wp14:editId="1E26A298">
            <wp:extent cx="5943600" cy="31083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08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E5BC16" w14:textId="596D4360" w:rsidR="00B2413E" w:rsidRDefault="00B2413E" w:rsidP="00DF6D15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</w:p>
    <w:p w14:paraId="2CB92AED" w14:textId="78A65AFD" w:rsidR="00B2413E" w:rsidRPr="00B10F64" w:rsidRDefault="00B2413E" w:rsidP="00B2413E">
      <w:pPr>
        <w:spacing w:after="0"/>
        <w:ind w:left="-284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Big O dari algoritma BFS O(N) dengan N=V+E dimana V=jumlah Vertex ,E=jumlah Edges</w:t>
      </w:r>
      <w:bookmarkStart w:id="0" w:name="_GoBack"/>
      <w:bookmarkEnd w:id="0"/>
    </w:p>
    <w:sectPr w:rsidR="00B2413E" w:rsidRPr="00B10F6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xtjQ1MDG0sLC0MDdQ0lEKTi0uzszPAykwqQUAgHwVOiwAAAA="/>
  </w:docVars>
  <w:rsids>
    <w:rsidRoot w:val="00FE1C1F"/>
    <w:rsid w:val="00195B33"/>
    <w:rsid w:val="006346F3"/>
    <w:rsid w:val="0064015E"/>
    <w:rsid w:val="008E4A31"/>
    <w:rsid w:val="009C14AC"/>
    <w:rsid w:val="00B10F64"/>
    <w:rsid w:val="00B2413E"/>
    <w:rsid w:val="00BE164D"/>
    <w:rsid w:val="00DD6D50"/>
    <w:rsid w:val="00DF6D15"/>
    <w:rsid w:val="00EF60E2"/>
    <w:rsid w:val="00FE1C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DFCCA42"/>
  <w15:chartTrackingRefBased/>
  <w15:docId w15:val="{93F9A7FC-4C96-41BD-A322-99EF4F5429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  <w:rsid w:val="00FE1C1F"/>
    <w:rPr>
      <w:lang w:val="id-ID"/>
    </w:rPr>
  </w:style>
  <w:style w:type="paragraph" w:styleId="Heading1">
    <w:name w:val="heading 1"/>
    <w:basedOn w:val="Normal"/>
    <w:next w:val="Normal"/>
    <w:link w:val="Heading1Char"/>
    <w:uiPriority w:val="9"/>
    <w:qFormat/>
    <w:rsid w:val="008E4A3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E4A31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id-ID"/>
    </w:rPr>
  </w:style>
  <w:style w:type="paragraph" w:styleId="TOCHeading">
    <w:name w:val="TOC Heading"/>
    <w:basedOn w:val="Heading1"/>
    <w:next w:val="Normal"/>
    <w:uiPriority w:val="39"/>
    <w:unhideWhenUsed/>
    <w:qFormat/>
    <w:rsid w:val="008E4A31"/>
    <w:pPr>
      <w:outlineLvl w:val="9"/>
    </w:pPr>
    <w:rPr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10F6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0F64"/>
    <w:rPr>
      <w:rFonts w:ascii="Segoe UI" w:hAnsi="Segoe UI" w:cs="Segoe UI"/>
      <w:sz w:val="18"/>
      <w:szCs w:val="18"/>
      <w:lang w:val="id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CD8091-C43F-430E-961F-4A22017AB7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3</TotalTime>
  <Pages>4</Pages>
  <Words>405</Words>
  <Characters>231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host</dc:creator>
  <cp:keywords/>
  <dc:description/>
  <cp:lastModifiedBy>Naufal</cp:lastModifiedBy>
  <cp:revision>7</cp:revision>
  <dcterms:created xsi:type="dcterms:W3CDTF">2018-09-26T10:22:00Z</dcterms:created>
  <dcterms:modified xsi:type="dcterms:W3CDTF">2019-04-30T16:32:00Z</dcterms:modified>
</cp:coreProperties>
</file>